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About isolved</w:t>
      </w:r>
    </w:p>
    <w:p w14:paraId="0ED74250" w14:textId="5747F26E" w:rsidR="006B5A11" w:rsidRPr="005A0C0D" w:rsidRDefault="006B5A11" w:rsidP="004A669E">
      <w:pPr>
        <w:rPr>
          <w:rFonts w:cstheme="minorBidi"/>
          <w:sz w:val="20"/>
          <w:szCs w:val="20"/>
        </w:rPr>
      </w:pPr>
      <w:r w:rsidRPr="005A0C0D">
        <w:rPr>
          <w:rFonts w:cstheme="minorBidi"/>
          <w:sz w:val="20"/>
          <w:szCs w:val="20"/>
        </w:rPr>
        <w:t xml:space="preserve">isolved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isolved People Cloud, seamlessly connects and manages the employee journey across talent management, HR &amp; payroll, workforce management and engagement management functions. No matter the industry, we help high-growth organizations employ, enabl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79BBB8AA" w:rsidR="006B5A11" w:rsidRPr="005A0C0D" w:rsidRDefault="00822FCC" w:rsidP="004A669E">
      <w:pPr>
        <w:rPr>
          <w:rFonts w:eastAsiaTheme="minorHAnsi" w:cstheme="minorBidi"/>
          <w:b/>
          <w:bCs/>
          <w:sz w:val="20"/>
          <w:szCs w:val="20"/>
        </w:rPr>
      </w:pPr>
      <w:r>
        <w:rPr>
          <w:rFonts w:cstheme="minorBidi"/>
          <w:b/>
          <w:bCs/>
          <w:sz w:val="20"/>
          <w:szCs w:val="20"/>
        </w:rPr>
        <w:t xml:space="preserve">Production and Shipping Specialist </w:t>
      </w:r>
    </w:p>
    <w:p w14:paraId="3DE5FABA" w14:textId="757E1813"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B83A82">
        <w:rPr>
          <w:rFonts w:cstheme="minorBidi"/>
          <w:sz w:val="20"/>
          <w:szCs w:val="20"/>
        </w:rPr>
        <w:t>Coldwater, MI</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282AAED1" w14:textId="19AD1BBE" w:rsidR="006F2293" w:rsidRDefault="00822FCC" w:rsidP="004A669E">
      <w:pPr>
        <w:rPr>
          <w:rFonts w:cs="Arial"/>
          <w:color w:val="302C2C"/>
          <w:sz w:val="20"/>
          <w:szCs w:val="20"/>
          <w:lang w:bidi="en-US"/>
        </w:rPr>
      </w:pPr>
      <w:r w:rsidRPr="00822FCC">
        <w:rPr>
          <w:rFonts w:cs="Arial"/>
          <w:color w:val="302C2C"/>
          <w:sz w:val="20"/>
          <w:szCs w:val="20"/>
          <w:lang w:bidi="en-US"/>
        </w:rPr>
        <w:t>Under the direction of the COBRA Participant Support Manager and Supervisor, the Production and Shipping Specialist will generally work independently to ensure timely and accurate printing, posting and mailing of notices, etc. The Production and Shipping Specialist will develop and sustain excellent planning and scheduling skills that promote the growth of isolved.</w:t>
      </w:r>
    </w:p>
    <w:p w14:paraId="210E1042" w14:textId="77777777" w:rsidR="00822FCC" w:rsidRPr="005A0C0D" w:rsidRDefault="00822FCC"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4F8FCBBC" w14:textId="7DE6F1CB"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 xml:space="preserve">Operate printers, inserters, postage meter and other equipment as </w:t>
      </w:r>
      <w:r w:rsidR="000F43EE" w:rsidRPr="00822FCC">
        <w:rPr>
          <w:rFonts w:eastAsia="Times New Roman"/>
          <w:color w:val="000000"/>
          <w:shd w:val="clear" w:color="auto" w:fill="FCFDFD"/>
        </w:rPr>
        <w:t>needed</w:t>
      </w:r>
    </w:p>
    <w:p w14:paraId="5A87C390"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Schedules equipment maintenance appointments with vendors as needed</w:t>
      </w:r>
    </w:p>
    <w:p w14:paraId="2566441B"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Print, mail and postage all generated notices, invoices, letters, blanket mailings, open enrollment packets, etc.</w:t>
      </w:r>
    </w:p>
    <w:p w14:paraId="5F4F7CA6"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Thoroughly follow all balancing processes</w:t>
      </w:r>
    </w:p>
    <w:p w14:paraId="076DD908"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Generate and reprocess daily/monthly reports</w:t>
      </w:r>
    </w:p>
    <w:p w14:paraId="1C2BAA87"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Prepare daily pre-sort mail for pick up</w:t>
      </w:r>
    </w:p>
    <w:p w14:paraId="5239AD5F"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Deliver notices to post office daily</w:t>
      </w:r>
    </w:p>
    <w:p w14:paraId="09BCF56C"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Create FedEx shipping labels as needed</w:t>
      </w:r>
    </w:p>
    <w:p w14:paraId="311FF6E5"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Receive and check in all deliveries</w:t>
      </w:r>
    </w:p>
    <w:p w14:paraId="324F6DAF"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Order all supplies for the mail room</w:t>
      </w:r>
    </w:p>
    <w:p w14:paraId="2C2F98C9"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Scan documents</w:t>
      </w:r>
    </w:p>
    <w:p w14:paraId="39051210"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Assist COBRA Payment Specialist duties as workload allows</w:t>
      </w:r>
    </w:p>
    <w:p w14:paraId="1292CEC0" w14:textId="77777777" w:rsidR="00822FCC" w:rsidRPr="00822FCC" w:rsidRDefault="00822FCC" w:rsidP="00822FCC">
      <w:pPr>
        <w:pStyle w:val="BodyText"/>
        <w:numPr>
          <w:ilvl w:val="0"/>
          <w:numId w:val="30"/>
        </w:numPr>
        <w:rPr>
          <w:rFonts w:eastAsia="Times New Roman"/>
          <w:color w:val="000000"/>
          <w:shd w:val="clear" w:color="auto" w:fill="FCFDFD"/>
        </w:rPr>
      </w:pPr>
      <w:r w:rsidRPr="00822FCC">
        <w:rPr>
          <w:rFonts w:eastAsia="Times New Roman"/>
          <w:color w:val="000000"/>
          <w:shd w:val="clear" w:color="auto" w:fill="FCFDFD"/>
        </w:rPr>
        <w:t>Additional duties as assigned</w:t>
      </w:r>
    </w:p>
    <w:p w14:paraId="6F051F49" w14:textId="67BBEC28" w:rsidR="00E22F99" w:rsidRPr="00E22F99" w:rsidRDefault="00E22F99" w:rsidP="00191583">
      <w:pPr>
        <w:pStyle w:val="BodyText"/>
        <w:ind w:left="720"/>
        <w:rPr>
          <w:rFonts w:eastAsia="Times New Roman"/>
          <w:color w:val="000000"/>
          <w:shd w:val="clear" w:color="auto" w:fill="FCFDFD"/>
        </w:rPr>
      </w:pPr>
    </w:p>
    <w:p w14:paraId="2500BCB5" w14:textId="77777777" w:rsidR="00CB4114" w:rsidRDefault="00CB4114" w:rsidP="004A669E">
      <w:pPr>
        <w:pStyle w:val="BodyText"/>
        <w:rPr>
          <w:sz w:val="20"/>
          <w:szCs w:val="20"/>
        </w:rPr>
      </w:pPr>
    </w:p>
    <w:p w14:paraId="686B7C8A" w14:textId="4EA82E30" w:rsidR="004A669E" w:rsidRPr="00CB4114" w:rsidRDefault="004A669E" w:rsidP="004A669E">
      <w:pPr>
        <w:pStyle w:val="BodyText"/>
        <w:rPr>
          <w:b/>
          <w:bCs/>
          <w:sz w:val="20"/>
          <w:szCs w:val="20"/>
        </w:rPr>
      </w:pPr>
      <w:r w:rsidRPr="00CB4114">
        <w:rPr>
          <w:b/>
          <w:bCs/>
          <w:sz w:val="20"/>
          <w:szCs w:val="20"/>
        </w:rPr>
        <w:t>Minimum Qualifications:</w:t>
      </w:r>
    </w:p>
    <w:p w14:paraId="3BDF00BF" w14:textId="77777777" w:rsidR="00822FCC" w:rsidRPr="00822FCC" w:rsidRDefault="00822FCC" w:rsidP="00822FCC">
      <w:pPr>
        <w:pStyle w:val="BodyText"/>
        <w:numPr>
          <w:ilvl w:val="0"/>
          <w:numId w:val="31"/>
        </w:numPr>
        <w:rPr>
          <w:rFonts w:eastAsia="Times New Roman"/>
          <w:color w:val="000000"/>
          <w:shd w:val="clear" w:color="auto" w:fill="FCFDFD"/>
        </w:rPr>
      </w:pPr>
      <w:r w:rsidRPr="00822FCC">
        <w:rPr>
          <w:rFonts w:eastAsia="Times New Roman"/>
          <w:color w:val="000000"/>
          <w:shd w:val="clear" w:color="auto" w:fill="FCFDFD"/>
        </w:rPr>
        <w:t>Experience with Microsoft Office products.</w:t>
      </w:r>
    </w:p>
    <w:p w14:paraId="752C6524" w14:textId="7B30CFBD" w:rsidR="00822FCC" w:rsidRPr="00822FCC" w:rsidRDefault="00822FCC" w:rsidP="00822FCC">
      <w:pPr>
        <w:pStyle w:val="BodyText"/>
        <w:numPr>
          <w:ilvl w:val="0"/>
          <w:numId w:val="31"/>
        </w:numPr>
        <w:rPr>
          <w:rFonts w:eastAsia="Times New Roman"/>
          <w:color w:val="000000"/>
          <w:shd w:val="clear" w:color="auto" w:fill="FCFDFD"/>
        </w:rPr>
      </w:pPr>
      <w:r w:rsidRPr="00822FCC">
        <w:rPr>
          <w:rFonts w:eastAsia="Times New Roman"/>
          <w:color w:val="000000"/>
          <w:shd w:val="clear" w:color="auto" w:fill="FCFDFD"/>
        </w:rPr>
        <w:t>Ability to multitask and work effectively in a fast-paced environment.</w:t>
      </w:r>
    </w:p>
    <w:p w14:paraId="43311A67" w14:textId="5053EC15" w:rsidR="00822FCC" w:rsidRPr="00822FCC" w:rsidRDefault="00822FCC" w:rsidP="00822FCC">
      <w:pPr>
        <w:pStyle w:val="BodyText"/>
        <w:numPr>
          <w:ilvl w:val="0"/>
          <w:numId w:val="31"/>
        </w:numPr>
        <w:rPr>
          <w:rFonts w:eastAsia="Times New Roman"/>
          <w:color w:val="000000"/>
          <w:shd w:val="clear" w:color="auto" w:fill="FCFDFD"/>
        </w:rPr>
      </w:pPr>
      <w:r w:rsidRPr="00822FCC">
        <w:rPr>
          <w:rFonts w:eastAsia="Times New Roman"/>
          <w:color w:val="000000"/>
          <w:shd w:val="clear" w:color="auto" w:fill="FCFDFD"/>
        </w:rPr>
        <w:t>Problem analysis, troubleshooting and problem-solving skills.</w:t>
      </w:r>
    </w:p>
    <w:p w14:paraId="4DCEB2DD" w14:textId="77777777" w:rsidR="00822FCC" w:rsidRPr="00822FCC" w:rsidRDefault="00822FCC" w:rsidP="00822FCC">
      <w:pPr>
        <w:pStyle w:val="BodyText"/>
        <w:numPr>
          <w:ilvl w:val="0"/>
          <w:numId w:val="31"/>
        </w:numPr>
        <w:rPr>
          <w:rFonts w:eastAsia="Times New Roman"/>
          <w:color w:val="000000"/>
          <w:shd w:val="clear" w:color="auto" w:fill="FCFDFD"/>
        </w:rPr>
      </w:pPr>
      <w:r w:rsidRPr="00822FCC">
        <w:rPr>
          <w:rFonts w:eastAsia="Times New Roman"/>
          <w:color w:val="000000"/>
          <w:shd w:val="clear" w:color="auto" w:fill="FCFDFD"/>
        </w:rPr>
        <w:t>Ability to operate basic office equipment, e.g., computer terminals, printers, copy machines, telephone systems, facsimile machines, ten key.</w:t>
      </w:r>
    </w:p>
    <w:p w14:paraId="0DB0B323" w14:textId="76903F33" w:rsidR="00822FCC" w:rsidRDefault="00822FCC" w:rsidP="00822FCC">
      <w:pPr>
        <w:pStyle w:val="BodyText"/>
        <w:numPr>
          <w:ilvl w:val="0"/>
          <w:numId w:val="31"/>
        </w:numPr>
        <w:rPr>
          <w:rFonts w:eastAsia="Times New Roman"/>
          <w:color w:val="000000"/>
          <w:shd w:val="clear" w:color="auto" w:fill="FCFDFD"/>
        </w:rPr>
      </w:pPr>
      <w:r w:rsidRPr="00822FCC">
        <w:rPr>
          <w:rFonts w:eastAsia="Times New Roman"/>
          <w:color w:val="000000"/>
          <w:shd w:val="clear" w:color="auto" w:fill="FCFDFD"/>
        </w:rPr>
        <w:t>Ability to access, operate and maintain various software applications.</w:t>
      </w:r>
    </w:p>
    <w:p w14:paraId="16D57B38" w14:textId="77777777" w:rsidR="00EE5ABE" w:rsidRDefault="00EE5ABE" w:rsidP="00EE5ABE">
      <w:pPr>
        <w:pStyle w:val="BodyText"/>
        <w:ind w:left="720"/>
        <w:rPr>
          <w:rFonts w:eastAsia="Times New Roman"/>
          <w:color w:val="000000"/>
          <w:shd w:val="clear" w:color="auto" w:fill="FCFDFD"/>
        </w:rPr>
      </w:pPr>
    </w:p>
    <w:p w14:paraId="32FEDBE7" w14:textId="38A748E3" w:rsidR="0028479A" w:rsidRPr="0028479A" w:rsidRDefault="0028479A" w:rsidP="0028479A">
      <w:pPr>
        <w:pStyle w:val="BodyText"/>
        <w:rPr>
          <w:b/>
          <w:bCs/>
          <w:sz w:val="20"/>
          <w:szCs w:val="20"/>
        </w:rPr>
      </w:pPr>
      <w:r w:rsidRPr="0028479A">
        <w:rPr>
          <w:b/>
          <w:bCs/>
          <w:sz w:val="20"/>
          <w:szCs w:val="20"/>
        </w:rPr>
        <w:t>Education and Experience:</w:t>
      </w:r>
    </w:p>
    <w:p w14:paraId="04EE76F9" w14:textId="77777777" w:rsidR="00822FCC" w:rsidRPr="00822FCC" w:rsidRDefault="00822FCC" w:rsidP="00822FCC">
      <w:pPr>
        <w:pStyle w:val="BodyText"/>
        <w:numPr>
          <w:ilvl w:val="0"/>
          <w:numId w:val="32"/>
        </w:numPr>
        <w:rPr>
          <w:rFonts w:eastAsia="Times New Roman"/>
          <w:color w:val="000000"/>
          <w:shd w:val="clear" w:color="auto" w:fill="FCFDFD"/>
        </w:rPr>
      </w:pPr>
      <w:r w:rsidRPr="00822FCC">
        <w:rPr>
          <w:rFonts w:eastAsia="Times New Roman"/>
          <w:color w:val="000000"/>
          <w:shd w:val="clear" w:color="auto" w:fill="FCFDFD"/>
        </w:rPr>
        <w:t>High school diploma or equivalent required.</w:t>
      </w:r>
    </w:p>
    <w:p w14:paraId="4B56D45F" w14:textId="0BDE5647" w:rsidR="00822FCC" w:rsidRDefault="00822FCC" w:rsidP="00822FCC">
      <w:pPr>
        <w:pStyle w:val="BodyText"/>
        <w:numPr>
          <w:ilvl w:val="0"/>
          <w:numId w:val="32"/>
        </w:numPr>
        <w:rPr>
          <w:rFonts w:eastAsia="Times New Roman"/>
          <w:color w:val="000000"/>
          <w:shd w:val="clear" w:color="auto" w:fill="FCFDFD"/>
        </w:rPr>
      </w:pPr>
      <w:r w:rsidRPr="00822FCC">
        <w:rPr>
          <w:rFonts w:eastAsia="Times New Roman"/>
          <w:color w:val="000000"/>
          <w:shd w:val="clear" w:color="auto" w:fill="FCFDFD"/>
        </w:rPr>
        <w:t>Previous scheduling experience is a plus, not a requirement.</w:t>
      </w:r>
    </w:p>
    <w:p w14:paraId="7F051255" w14:textId="77777777" w:rsidR="00B53FA4" w:rsidRPr="00EE5ABE" w:rsidRDefault="00B53FA4" w:rsidP="00B53FA4">
      <w:pPr>
        <w:pStyle w:val="BodyText"/>
        <w:rPr>
          <w:rFonts w:eastAsia="Times New Roman"/>
          <w:b/>
          <w:bCs/>
          <w:color w:val="000000"/>
          <w:sz w:val="20"/>
          <w:szCs w:val="20"/>
          <w:shd w:val="clear" w:color="auto" w:fill="FCFDFD"/>
        </w:rPr>
      </w:pPr>
      <w:r>
        <w:rPr>
          <w:rFonts w:eastAsia="Times New Roman"/>
          <w:b/>
          <w:bCs/>
          <w:color w:val="000000"/>
          <w:sz w:val="20"/>
          <w:szCs w:val="20"/>
          <w:shd w:val="clear" w:color="auto" w:fill="FCFDFD"/>
        </w:rPr>
        <w:lastRenderedPageBreak/>
        <w:t>Physical Demands and Work Environment</w:t>
      </w:r>
    </w:p>
    <w:p w14:paraId="19058E7A" w14:textId="40E52AC0" w:rsidR="00B53FA4" w:rsidRDefault="00B53FA4" w:rsidP="00B53FA4">
      <w:pPr>
        <w:pStyle w:val="BodyText"/>
        <w:rPr>
          <w:rFonts w:eastAsia="Times New Roman"/>
          <w:color w:val="000000"/>
          <w:shd w:val="clear" w:color="auto" w:fill="FCFDFD"/>
        </w:rPr>
      </w:pPr>
      <w:r w:rsidRPr="00B53FA4">
        <w:rPr>
          <w:rFonts w:eastAsia="Times New Roman"/>
          <w:color w:val="000000"/>
          <w:shd w:val="clear" w:color="auto" w:fill="FCFDFD"/>
        </w:rPr>
        <w:t>Normal working conditions require normal to close concentration, visual attention and manual dexterity. Lifting requirements less than 10 pounds. Moderate noise.</w:t>
      </w:r>
    </w:p>
    <w:p w14:paraId="32A5D946" w14:textId="77777777" w:rsidR="00B53FA4" w:rsidRPr="00822FCC" w:rsidRDefault="00B53FA4" w:rsidP="00B53FA4">
      <w:pPr>
        <w:pStyle w:val="BodyText"/>
        <w:rPr>
          <w:rFonts w:eastAsia="Times New Roman"/>
          <w:color w:val="000000"/>
          <w:shd w:val="clear" w:color="auto" w:fill="FCFDFD"/>
        </w:rPr>
      </w:pPr>
    </w:p>
    <w:p w14:paraId="28FB4F5B" w14:textId="44D29E38" w:rsidR="00837304" w:rsidRPr="005A0C0D" w:rsidRDefault="00837304" w:rsidP="004A669E">
      <w:pPr>
        <w:pStyle w:val="BodyText"/>
        <w:rPr>
          <w:i/>
          <w:iCs/>
          <w:sz w:val="20"/>
          <w:szCs w:val="20"/>
        </w:rPr>
      </w:pPr>
    </w:p>
    <w:p w14:paraId="5F0CB1F8" w14:textId="79FC66F4" w:rsidR="00837304" w:rsidRPr="005A0C0D" w:rsidRDefault="00837304" w:rsidP="004A669E">
      <w:pPr>
        <w:pStyle w:val="BodyText"/>
        <w:rPr>
          <w:i/>
          <w:iCs/>
          <w:sz w:val="20"/>
          <w:szCs w:val="20"/>
        </w:rPr>
      </w:pPr>
      <w:r w:rsidRPr="005A0C0D">
        <w:rPr>
          <w:i/>
          <w:iCs/>
          <w:sz w:val="20"/>
          <w:szCs w:val="20"/>
        </w:rPr>
        <w:t xml:space="preserve">isolved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veteran or disability status. isolved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9054" w14:textId="77777777" w:rsidR="00D659C5" w:rsidRDefault="00D659C5" w:rsidP="006B5A11">
      <w:r>
        <w:separator/>
      </w:r>
    </w:p>
  </w:endnote>
  <w:endnote w:type="continuationSeparator" w:id="0">
    <w:p w14:paraId="4A7D73D7" w14:textId="77777777" w:rsidR="00D659C5" w:rsidRDefault="00D659C5"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97CCF" w14:textId="77777777" w:rsidR="00D659C5" w:rsidRDefault="00D659C5" w:rsidP="006B5A11">
      <w:r>
        <w:separator/>
      </w:r>
    </w:p>
  </w:footnote>
  <w:footnote w:type="continuationSeparator" w:id="0">
    <w:p w14:paraId="14548F08" w14:textId="77777777" w:rsidR="00D659C5" w:rsidRDefault="00D659C5"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3FB7E4D"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E46446"/>
    <w:multiLevelType w:val="hybridMultilevel"/>
    <w:tmpl w:val="2D767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A5961"/>
    <w:multiLevelType w:val="multilevel"/>
    <w:tmpl w:val="66321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124B41"/>
    <w:multiLevelType w:val="hybridMultilevel"/>
    <w:tmpl w:val="92FE9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C91429"/>
    <w:multiLevelType w:val="hybridMultilevel"/>
    <w:tmpl w:val="20BAC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3"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3F049C"/>
    <w:multiLevelType w:val="multilevel"/>
    <w:tmpl w:val="F8F2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D45B84"/>
    <w:multiLevelType w:val="hybridMultilevel"/>
    <w:tmpl w:val="4CA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7840F9"/>
    <w:multiLevelType w:val="hybridMultilevel"/>
    <w:tmpl w:val="8884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B1397B"/>
    <w:multiLevelType w:val="multilevel"/>
    <w:tmpl w:val="C19C0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
  </w:num>
  <w:num w:numId="3">
    <w:abstractNumId w:val="8"/>
  </w:num>
  <w:num w:numId="4">
    <w:abstractNumId w:val="19"/>
  </w:num>
  <w:num w:numId="5">
    <w:abstractNumId w:val="23"/>
  </w:num>
  <w:num w:numId="6">
    <w:abstractNumId w:val="28"/>
  </w:num>
  <w:num w:numId="7">
    <w:abstractNumId w:val="24"/>
  </w:num>
  <w:num w:numId="8">
    <w:abstractNumId w:val="25"/>
  </w:num>
  <w:num w:numId="9">
    <w:abstractNumId w:val="9"/>
  </w:num>
  <w:num w:numId="10">
    <w:abstractNumId w:val="13"/>
  </w:num>
  <w:num w:numId="11">
    <w:abstractNumId w:val="0"/>
  </w:num>
  <w:num w:numId="12">
    <w:abstractNumId w:val="22"/>
  </w:num>
  <w:num w:numId="13">
    <w:abstractNumId w:val="2"/>
  </w:num>
  <w:num w:numId="14">
    <w:abstractNumId w:val="21"/>
  </w:num>
  <w:num w:numId="15">
    <w:abstractNumId w:val="27"/>
  </w:num>
  <w:num w:numId="16">
    <w:abstractNumId w:val="17"/>
  </w:num>
  <w:num w:numId="17">
    <w:abstractNumId w:val="7"/>
  </w:num>
  <w:num w:numId="18">
    <w:abstractNumId w:val="20"/>
  </w:num>
  <w:num w:numId="19">
    <w:abstractNumId w:val="32"/>
  </w:num>
  <w:num w:numId="20">
    <w:abstractNumId w:val="16"/>
  </w:num>
  <w:num w:numId="21">
    <w:abstractNumId w:val="10"/>
  </w:num>
  <w:num w:numId="22">
    <w:abstractNumId w:val="26"/>
  </w:num>
  <w:num w:numId="23">
    <w:abstractNumId w:val="30"/>
  </w:num>
  <w:num w:numId="24">
    <w:abstractNumId w:val="3"/>
  </w:num>
  <w:num w:numId="25">
    <w:abstractNumId w:val="12"/>
  </w:num>
  <w:num w:numId="26">
    <w:abstractNumId w:val="11"/>
  </w:num>
  <w:num w:numId="27">
    <w:abstractNumId w:val="5"/>
  </w:num>
  <w:num w:numId="28">
    <w:abstractNumId w:val="15"/>
  </w:num>
  <w:num w:numId="29">
    <w:abstractNumId w:val="31"/>
  </w:num>
  <w:num w:numId="30">
    <w:abstractNumId w:val="6"/>
  </w:num>
  <w:num w:numId="31">
    <w:abstractNumId w:val="18"/>
  </w:num>
  <w:num w:numId="32">
    <w:abstractNumId w:val="29"/>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67E26"/>
    <w:rsid w:val="00080EEA"/>
    <w:rsid w:val="0008384F"/>
    <w:rsid w:val="000F1A06"/>
    <w:rsid w:val="000F43EE"/>
    <w:rsid w:val="00104FD3"/>
    <w:rsid w:val="00110F32"/>
    <w:rsid w:val="00111285"/>
    <w:rsid w:val="001154BF"/>
    <w:rsid w:val="0012044A"/>
    <w:rsid w:val="0012554C"/>
    <w:rsid w:val="00165B7C"/>
    <w:rsid w:val="00191583"/>
    <w:rsid w:val="001936A9"/>
    <w:rsid w:val="001C3259"/>
    <w:rsid w:val="001F2580"/>
    <w:rsid w:val="0028479A"/>
    <w:rsid w:val="002B363E"/>
    <w:rsid w:val="002C1A07"/>
    <w:rsid w:val="003005F2"/>
    <w:rsid w:val="00301C86"/>
    <w:rsid w:val="00341E5C"/>
    <w:rsid w:val="003F2339"/>
    <w:rsid w:val="00417476"/>
    <w:rsid w:val="004252A2"/>
    <w:rsid w:val="004255A4"/>
    <w:rsid w:val="00426C42"/>
    <w:rsid w:val="00465C14"/>
    <w:rsid w:val="004679A5"/>
    <w:rsid w:val="00485530"/>
    <w:rsid w:val="004A669E"/>
    <w:rsid w:val="004B23E9"/>
    <w:rsid w:val="00565D24"/>
    <w:rsid w:val="00584CCF"/>
    <w:rsid w:val="005A0C0D"/>
    <w:rsid w:val="005A7042"/>
    <w:rsid w:val="005B4C85"/>
    <w:rsid w:val="005C1589"/>
    <w:rsid w:val="005D6E92"/>
    <w:rsid w:val="00613C1B"/>
    <w:rsid w:val="00624DF9"/>
    <w:rsid w:val="00643E3F"/>
    <w:rsid w:val="00647AD8"/>
    <w:rsid w:val="00654A2C"/>
    <w:rsid w:val="006B1B86"/>
    <w:rsid w:val="006B5A11"/>
    <w:rsid w:val="006E3850"/>
    <w:rsid w:val="006F2293"/>
    <w:rsid w:val="00715437"/>
    <w:rsid w:val="00722A11"/>
    <w:rsid w:val="0073650C"/>
    <w:rsid w:val="007965B2"/>
    <w:rsid w:val="007A6234"/>
    <w:rsid w:val="007B16DE"/>
    <w:rsid w:val="008007F0"/>
    <w:rsid w:val="008051E2"/>
    <w:rsid w:val="00811328"/>
    <w:rsid w:val="008202E3"/>
    <w:rsid w:val="00822FCC"/>
    <w:rsid w:val="00837304"/>
    <w:rsid w:val="00853609"/>
    <w:rsid w:val="008A6CE3"/>
    <w:rsid w:val="00915FFA"/>
    <w:rsid w:val="00916446"/>
    <w:rsid w:val="0096481B"/>
    <w:rsid w:val="009854EB"/>
    <w:rsid w:val="009C0F9D"/>
    <w:rsid w:val="009E4875"/>
    <w:rsid w:val="00A20788"/>
    <w:rsid w:val="00A33072"/>
    <w:rsid w:val="00A36572"/>
    <w:rsid w:val="00A41936"/>
    <w:rsid w:val="00A65C86"/>
    <w:rsid w:val="00A954FD"/>
    <w:rsid w:val="00B27E94"/>
    <w:rsid w:val="00B53FA4"/>
    <w:rsid w:val="00B6404B"/>
    <w:rsid w:val="00B83A82"/>
    <w:rsid w:val="00BA38E7"/>
    <w:rsid w:val="00BB0E88"/>
    <w:rsid w:val="00BC5336"/>
    <w:rsid w:val="00BE0A74"/>
    <w:rsid w:val="00C00DE9"/>
    <w:rsid w:val="00C06028"/>
    <w:rsid w:val="00C20C4B"/>
    <w:rsid w:val="00C22AAD"/>
    <w:rsid w:val="00C234E6"/>
    <w:rsid w:val="00C34509"/>
    <w:rsid w:val="00CB4114"/>
    <w:rsid w:val="00CE209E"/>
    <w:rsid w:val="00D20462"/>
    <w:rsid w:val="00D4367D"/>
    <w:rsid w:val="00D4595B"/>
    <w:rsid w:val="00D576D9"/>
    <w:rsid w:val="00D659C5"/>
    <w:rsid w:val="00D7061B"/>
    <w:rsid w:val="00D92453"/>
    <w:rsid w:val="00DA62B1"/>
    <w:rsid w:val="00DB5407"/>
    <w:rsid w:val="00DD40ED"/>
    <w:rsid w:val="00E13C29"/>
    <w:rsid w:val="00E15E13"/>
    <w:rsid w:val="00E15E46"/>
    <w:rsid w:val="00E22F99"/>
    <w:rsid w:val="00E26553"/>
    <w:rsid w:val="00E540EB"/>
    <w:rsid w:val="00E63679"/>
    <w:rsid w:val="00E72215"/>
    <w:rsid w:val="00EC50EC"/>
    <w:rsid w:val="00EE4968"/>
    <w:rsid w:val="00EE5ABE"/>
    <w:rsid w:val="00EF23EA"/>
    <w:rsid w:val="00EF2523"/>
    <w:rsid w:val="00EF63C9"/>
    <w:rsid w:val="00F20865"/>
    <w:rsid w:val="00F32B67"/>
    <w:rsid w:val="00F56EF5"/>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 w:type="character" w:customStyle="1" w:styleId="BodyTextChar">
    <w:name w:val="Body Text Char"/>
    <w:basedOn w:val="DefaultParagraphFont"/>
    <w:link w:val="BodyText"/>
    <w:uiPriority w:val="1"/>
    <w:rsid w:val="00B53FA4"/>
    <w:rPr>
      <w:rFonts w:ascii="Manrope" w:eastAsia="Manrope" w:hAnsi="Manrope" w:cs="Manro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58540001">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71843555">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046107603">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8</cp:revision>
  <dcterms:created xsi:type="dcterms:W3CDTF">2021-07-21T15:25:00Z</dcterms:created>
  <dcterms:modified xsi:type="dcterms:W3CDTF">2021-07-2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